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6D80E99" w:rsidR="00173A24" w:rsidRDefault="00693DB7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proofErr w:type="spellStart"/>
      <w:r>
        <w:rPr>
          <w:rFonts w:ascii="Trebuchet MS" w:eastAsia="Trebuchet MS" w:hAnsi="Trebuchet MS" w:cs="Trebuchet MS"/>
          <w:b/>
          <w:sz w:val="28"/>
          <w:szCs w:val="28"/>
        </w:rPr>
        <w:t>J</w:t>
      </w:r>
      <w:r w:rsidR="009526BB">
        <w:rPr>
          <w:rFonts w:ascii="Trebuchet MS" w:eastAsia="Trebuchet MS" w:hAnsi="Trebuchet MS" w:cs="Trebuchet MS"/>
          <w:b/>
          <w:sz w:val="28"/>
          <w:szCs w:val="28"/>
        </w:rPr>
        <w:t>Let's</w:t>
      </w:r>
      <w:proofErr w:type="spellEnd"/>
      <w:r w:rsidR="009526BB">
        <w:rPr>
          <w:rFonts w:ascii="Trebuchet MS" w:eastAsia="Trebuchet MS" w:hAnsi="Trebuchet MS" w:cs="Trebuchet MS"/>
          <w:b/>
          <w:sz w:val="28"/>
          <w:szCs w:val="28"/>
        </w:rPr>
        <w:t xml:space="preserve">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C67DA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693DB7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FA744C7" w14:textId="77777777" w:rsidR="00693DB7" w:rsidRDefault="009526BB" w:rsidP="00693DB7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693DB7">
        <w:rPr>
          <w:rFonts w:ascii="Arial" w:hAnsi="Arial" w:cs="Arial"/>
          <w:color w:val="000000"/>
          <w:sz w:val="22"/>
          <w:szCs w:val="22"/>
        </w:rPr>
        <w:t> HTML and CSS</w:t>
      </w:r>
    </w:p>
    <w:p w14:paraId="00000015" w14:textId="4F067CF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04542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93DB7" w:rsidRPr="00693DB7">
        <w:rPr>
          <w:color w:val="000000"/>
        </w:rPr>
        <w:t xml:space="preserve"> </w:t>
      </w:r>
      <w:r w:rsidR="00693DB7">
        <w:rPr>
          <w:color w:val="000000"/>
        </w:rPr>
        <w:t>Used to group various of tags in HTML and you can use CSS on them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A4D484A" w14:textId="77777777" w:rsidR="00693DB7" w:rsidRPr="00693DB7" w:rsidRDefault="009526BB" w:rsidP="00693DB7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693DB7" w:rsidRPr="00693DB7">
        <w:rPr>
          <w:rFonts w:ascii="Arial" w:hAnsi="Arial" w:cs="Arial"/>
          <w:color w:val="000000"/>
          <w:sz w:val="22"/>
          <w:szCs w:val="22"/>
        </w:rPr>
        <w:t xml:space="preserve">Relative Positioning </w:t>
      </w:r>
      <w:proofErr w:type="spellStart"/>
      <w:r w:rsidR="00693DB7" w:rsidRPr="00693DB7">
        <w:rPr>
          <w:rFonts w:ascii="Arial" w:hAnsi="Arial" w:cs="Arial"/>
          <w:color w:val="000000"/>
          <w:sz w:val="22"/>
          <w:szCs w:val="22"/>
        </w:rPr>
        <w:t>positioning</w:t>
      </w:r>
      <w:proofErr w:type="spellEnd"/>
      <w:r w:rsidR="00693DB7" w:rsidRPr="00693DB7">
        <w:rPr>
          <w:rFonts w:ascii="Arial" w:hAnsi="Arial" w:cs="Arial"/>
          <w:color w:val="000000"/>
          <w:sz w:val="22"/>
          <w:szCs w:val="22"/>
        </w:rPr>
        <w:t xml:space="preserve"> is the element is positioned relative to its normal position.</w:t>
      </w:r>
    </w:p>
    <w:p w14:paraId="61DB284E" w14:textId="77777777" w:rsidR="00693DB7" w:rsidRPr="00693DB7" w:rsidRDefault="00693DB7" w:rsidP="00693DB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2FA627FB" w14:textId="77777777" w:rsidR="00693DB7" w:rsidRPr="00693DB7" w:rsidRDefault="00693DB7" w:rsidP="00693DB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693DB7">
        <w:rPr>
          <w:rFonts w:eastAsia="Times New Roman"/>
          <w:color w:val="000000"/>
          <w:lang w:val="en-IN"/>
        </w:rPr>
        <w:t>Absolute positioning  - the element is positioned absolutely to its first positioned parent.</w:t>
      </w:r>
    </w:p>
    <w:p w14:paraId="00000024" w14:textId="1458946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60EEB8A" w14:textId="77777777" w:rsidR="00693DB7" w:rsidRDefault="009526BB" w:rsidP="00693DB7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693DB7">
        <w:rPr>
          <w:rFonts w:ascii="Arial" w:hAnsi="Arial" w:cs="Arial"/>
          <w:color w:val="000000"/>
          <w:sz w:val="22"/>
          <w:szCs w:val="22"/>
        </w:rPr>
        <w:t> Opacity is used to set transparency of something in CSS.</w:t>
      </w:r>
    </w:p>
    <w:p w14:paraId="0000002B" w14:textId="756EDE4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E3E92F1" w14:textId="77777777" w:rsidR="00693DB7" w:rsidRDefault="009526BB" w:rsidP="00693DB7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693DB7">
        <w:rPr>
          <w:rFonts w:ascii="Arial" w:hAnsi="Arial" w:cs="Arial"/>
          <w:color w:val="000000"/>
          <w:sz w:val="22"/>
          <w:szCs w:val="22"/>
        </w:rPr>
        <w:t> </w:t>
      </w:r>
      <w:proofErr w:type="spellStart"/>
      <w:r w:rsidR="00693DB7">
        <w:rPr>
          <w:rFonts w:ascii="Arial" w:hAnsi="Arial" w:cs="Arial"/>
          <w:color w:val="000000"/>
          <w:sz w:val="22"/>
          <w:szCs w:val="22"/>
        </w:rPr>
        <w:t>Jsx</w:t>
      </w:r>
      <w:proofErr w:type="spellEnd"/>
    </w:p>
    <w:p w14:paraId="00000033" w14:textId="5198080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89C7A8F" w14:textId="77777777" w:rsidR="00693DB7" w:rsidRDefault="009526BB" w:rsidP="00693DB7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693DB7">
        <w:rPr>
          <w:rFonts w:ascii="Arial" w:hAnsi="Arial" w:cs="Arial"/>
          <w:color w:val="000000"/>
          <w:sz w:val="22"/>
          <w:szCs w:val="22"/>
        </w:rPr>
        <w:t>snack</w:t>
      </w:r>
    </w:p>
    <w:p w14:paraId="00000039" w14:textId="761664F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F480E50" w14:textId="654EF34B" w:rsidR="00693DB7" w:rsidRPr="00693DB7" w:rsidRDefault="009526BB" w:rsidP="00693DB7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>Answer:</w:t>
      </w:r>
      <w:r w:rsidR="00693DB7" w:rsidRPr="00693DB7">
        <w:rPr>
          <w:color w:val="000000"/>
          <w:sz w:val="22"/>
          <w:szCs w:val="22"/>
        </w:rPr>
        <w:t xml:space="preserve"> </w:t>
      </w:r>
      <w:r w:rsidR="00693DB7" w:rsidRPr="00693DB7">
        <w:rPr>
          <w:rFonts w:ascii="Arial" w:hAnsi="Arial" w:cs="Arial"/>
          <w:color w:val="000000"/>
          <w:sz w:val="22"/>
          <w:szCs w:val="22"/>
        </w:rPr>
        <w:t> 1. Go to snack.expo.io on your computer</w:t>
      </w:r>
    </w:p>
    <w:p w14:paraId="4A59F1FF" w14:textId="77777777" w:rsidR="00693DB7" w:rsidRPr="00693DB7" w:rsidRDefault="00693DB7" w:rsidP="00693DB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77A5A2CB" w14:textId="77777777" w:rsidR="00693DB7" w:rsidRPr="00693DB7" w:rsidRDefault="00693DB7" w:rsidP="00693DB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693DB7">
        <w:rPr>
          <w:rFonts w:eastAsia="Times New Roman"/>
          <w:color w:val="000000"/>
          <w:lang w:val="en-IN"/>
        </w:rPr>
        <w:tab/>
        <w:t xml:space="preserve">     2. Choose a snack</w:t>
      </w:r>
    </w:p>
    <w:p w14:paraId="286339D0" w14:textId="77777777" w:rsidR="00693DB7" w:rsidRPr="00693DB7" w:rsidRDefault="00693DB7" w:rsidP="00693DB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693DB7">
        <w:rPr>
          <w:rFonts w:eastAsia="Times New Roman"/>
          <w:color w:val="000000"/>
          <w:lang w:val="en-IN"/>
        </w:rPr>
        <w:tab/>
        <w:t xml:space="preserve">     3. Click IOS or Android</w:t>
      </w:r>
    </w:p>
    <w:p w14:paraId="01ADA1FB" w14:textId="77777777" w:rsidR="00693DB7" w:rsidRPr="00693DB7" w:rsidRDefault="00693DB7" w:rsidP="00693DB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693DB7">
        <w:rPr>
          <w:rFonts w:eastAsia="Times New Roman"/>
          <w:color w:val="000000"/>
          <w:lang w:val="en-IN"/>
        </w:rPr>
        <w:tab/>
        <w:t xml:space="preserve">     4. Click run on your device</w:t>
      </w:r>
    </w:p>
    <w:p w14:paraId="7D2BBD3F" w14:textId="77777777" w:rsidR="00693DB7" w:rsidRPr="00693DB7" w:rsidRDefault="00693DB7" w:rsidP="00693DB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693DB7">
        <w:rPr>
          <w:rFonts w:eastAsia="Times New Roman"/>
          <w:color w:val="000000"/>
          <w:lang w:val="en-IN"/>
        </w:rPr>
        <w:tab/>
        <w:t xml:space="preserve">     5. Click QR code</w:t>
      </w:r>
    </w:p>
    <w:p w14:paraId="12081A65" w14:textId="77777777" w:rsidR="00693DB7" w:rsidRPr="00693DB7" w:rsidRDefault="00693DB7" w:rsidP="00693DB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693DB7">
        <w:rPr>
          <w:rFonts w:eastAsia="Times New Roman"/>
          <w:color w:val="000000"/>
          <w:lang w:val="en-IN"/>
        </w:rPr>
        <w:tab/>
        <w:t xml:space="preserve">     6. Open the Snack app on your mobile device.</w:t>
      </w:r>
    </w:p>
    <w:p w14:paraId="5BE94C83" w14:textId="77777777" w:rsidR="00693DB7" w:rsidRPr="00693DB7" w:rsidRDefault="00693DB7" w:rsidP="00693DB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693DB7">
        <w:rPr>
          <w:rFonts w:eastAsia="Times New Roman"/>
          <w:color w:val="000000"/>
          <w:lang w:val="en-IN"/>
        </w:rPr>
        <w:tab/>
        <w:t xml:space="preserve">     7. Scan the QR code</w:t>
      </w:r>
    </w:p>
    <w:p w14:paraId="00000041" w14:textId="202923C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FF098C" w14:textId="77777777" w:rsidR="00693DB7" w:rsidRDefault="009526BB" w:rsidP="00693DB7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693DB7">
        <w:rPr>
          <w:rFonts w:ascii="Arial" w:hAnsi="Arial" w:cs="Arial"/>
          <w:color w:val="000000"/>
          <w:sz w:val="22"/>
          <w:szCs w:val="22"/>
        </w:rPr>
        <w:t> It refers to a technique for sharing code between React components using a prop whose value is a function.</w:t>
      </w:r>
    </w:p>
    <w:p w14:paraId="0000004B" w14:textId="681DFD7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0AAAF1" w14:textId="1B072A51" w:rsidR="00693DB7" w:rsidRDefault="009526BB" w:rsidP="00693DB7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>Answer:</w:t>
      </w:r>
      <w:r w:rsidR="00693DB7" w:rsidRPr="00693DB7">
        <w:rPr>
          <w:color w:val="000000"/>
          <w:sz w:val="22"/>
          <w:szCs w:val="22"/>
        </w:rPr>
        <w:t xml:space="preserve"> </w:t>
      </w:r>
      <w:r w:rsidR="00693DB7">
        <w:rPr>
          <w:rFonts w:ascii="Arial" w:hAnsi="Arial" w:cs="Arial"/>
          <w:color w:val="000000"/>
          <w:sz w:val="22"/>
          <w:szCs w:val="22"/>
        </w:rPr>
        <w:t> It refers to a technique for sharing code between React components using a prop whose value is a function.</w:t>
      </w:r>
    </w:p>
    <w:p w14:paraId="00000054" w14:textId="544CA29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83DFA83" w14:textId="77777777" w:rsidR="00693DB7" w:rsidRDefault="009526BB" w:rsidP="00693DB7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693DB7">
        <w:rPr>
          <w:rFonts w:ascii="Arial" w:hAnsi="Arial" w:cs="Arial"/>
          <w:color w:val="000000"/>
          <w:sz w:val="22"/>
          <w:szCs w:val="22"/>
        </w:rPr>
        <w:t> Button, View, and Text</w:t>
      </w:r>
    </w:p>
    <w:p w14:paraId="0000005D" w14:textId="4CC02F8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93DB7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693D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customStyle="1" w:styleId="apple-tab-span">
    <w:name w:val="apple-tab-span"/>
    <w:basedOn w:val="DefaultParagraphFont"/>
    <w:rsid w:val="00693D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81</Words>
  <Characters>1603</Characters>
  <Application>Microsoft Office Word</Application>
  <DocSecurity>0</DocSecurity>
  <Lines>13</Lines>
  <Paragraphs>3</Paragraphs>
  <ScaleCrop>false</ScaleCrop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isti sahoo</cp:lastModifiedBy>
  <cp:revision>3</cp:revision>
  <dcterms:created xsi:type="dcterms:W3CDTF">2021-01-06T05:46:00Z</dcterms:created>
  <dcterms:modified xsi:type="dcterms:W3CDTF">2021-04-14T13:20:00Z</dcterms:modified>
</cp:coreProperties>
</file>